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9B4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shd w:val="clear" w:color="auto" w:fill="D9E2F3" w:themeFill="accent5" w:themeFillTint="33"/>
            <w:vAlign w:val="center"/>
          </w:tcPr>
          <w:p w14:paraId="533675BB" w14:textId="49581FD1" w:rsidR="00F717B0" w:rsidRPr="00AD0EE0" w:rsidRDefault="00AD0EE0" w:rsidP="00CD6811">
            <w:pPr>
              <w:jc w:val="center"/>
              <w:cnfStyle w:val="000000100000" w:firstRow="0" w:lastRow="0" w:firstColumn="0" w:lastColumn="0" w:oddVBand="0" w:evenVBand="0" w:oddHBand="1" w:evenHBand="0" w:firstRowFirstColumn="0" w:firstRowLastColumn="0" w:lastRowFirstColumn="0" w:lastRowLastColumn="0"/>
              <w:rPr>
                <w:bCs/>
              </w:rPr>
            </w:pPr>
            <w:r>
              <w:rPr>
                <w:bCs/>
              </w:rPr>
              <w:t>yes</w:t>
            </w: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0660F343" w:rsidR="00F717B0" w:rsidRDefault="007429EF"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08BEC439"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r w:rsidR="00F77FFD">
              <w:t xml:space="preserve"> </w:t>
            </w:r>
            <w:r w:rsidR="00F77FFD" w:rsidRPr="00F717B0">
              <w:t>(</w:t>
            </w:r>
            <w:r w:rsidR="00F77FFD" w:rsidRPr="0031225C">
              <w:rPr>
                <w:b/>
              </w:rPr>
              <w:t xml:space="preserve">attachment </w:t>
            </w:r>
            <w:r w:rsidR="00F77FFD">
              <w:rPr>
                <w:b/>
              </w:rPr>
              <w:t>12</w:t>
            </w:r>
            <w:r w:rsidR="00F77FFD" w:rsidRPr="00F717B0">
              <w:t>)</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EE6489E"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004D1435" w:rsidRPr="004D1435">
              <w:t>(</w:t>
            </w:r>
            <w:r w:rsidR="004D1435">
              <w:rPr>
                <w:b/>
              </w:rPr>
              <w:t>attachment 1</w:t>
            </w:r>
            <w:r w:rsidR="00DC35C0">
              <w:rPr>
                <w:b/>
              </w:rPr>
              <w:t>3</w:t>
            </w:r>
            <w:r w:rsidR="004D1435">
              <w: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56367028"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w:t>
            </w:r>
            <w:r w:rsidR="007429EF">
              <w:t>3</w:t>
            </w:r>
            <w:r>
              <w:t>.</w:t>
            </w:r>
            <w:r w:rsidR="007429EF">
              <w:t>6</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proofErr w:type="gramStart"/>
      <w:r>
        <w:t>additional</w:t>
      </w:r>
      <w:proofErr w:type="gramEnd"/>
      <w:r>
        <w:t xml:space="preserve"> documents</w:t>
      </w:r>
    </w:p>
    <w:tbl>
      <w:tblPr>
        <w:tblStyle w:val="GridTable4-Accent1"/>
        <w:tblW w:w="0" w:type="auto"/>
        <w:tblLook w:val="04A0" w:firstRow="1" w:lastRow="0" w:firstColumn="1" w:lastColumn="0" w:noHBand="0" w:noVBand="1"/>
      </w:tblPr>
      <w:tblGrid>
        <w:gridCol w:w="821"/>
        <w:gridCol w:w="5980"/>
        <w:gridCol w:w="1727"/>
        <w:gridCol w:w="1100"/>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rsidRPr="009B47F8" w14:paraId="720B2593" w14:textId="77777777" w:rsidTr="009B47F8">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0C56B4">
            <w:pPr>
              <w:jc w:val="center"/>
              <w:rPr>
                <w:b w:val="0"/>
              </w:rPr>
            </w:pPr>
            <w:r>
              <w:rPr>
                <w:b w:val="0"/>
              </w:rPr>
              <w:t>6</w:t>
            </w:r>
          </w:p>
        </w:tc>
        <w:tc>
          <w:tcPr>
            <w:tcW w:w="5980" w:type="dxa"/>
          </w:tcPr>
          <w:p w14:paraId="6B3E7829" w14:textId="2C3ED788" w:rsidR="00FC0FE9" w:rsidRDefault="00FC0FE9" w:rsidP="000C56B4">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650CA1" w:rsidRDefault="00FC0FE9" w:rsidP="000C56B4">
            <w:pPr>
              <w:jc w:val="center"/>
              <w:cnfStyle w:val="000000000000" w:firstRow="0" w:lastRow="0" w:firstColumn="0" w:lastColumn="0" w:oddVBand="0" w:evenVBand="0" w:oddHBand="0" w:evenHBand="0" w:firstRowFirstColumn="0" w:firstRowLastColumn="0" w:lastRowFirstColumn="0" w:lastRowLastColumn="0"/>
            </w:pPr>
            <w:r w:rsidRPr="00650CA1">
              <w:t>Harry</w:t>
            </w:r>
          </w:p>
        </w:tc>
        <w:tc>
          <w:tcPr>
            <w:tcW w:w="1100" w:type="dxa"/>
            <w:shd w:val="clear" w:color="auto" w:fill="auto"/>
            <w:vAlign w:val="center"/>
          </w:tcPr>
          <w:p w14:paraId="2238A47D" w14:textId="45643E6E" w:rsidR="00FC0FE9" w:rsidRPr="00650CA1" w:rsidRDefault="00124507" w:rsidP="00650CA1">
            <w:pPr>
              <w:jc w:val="center"/>
              <w:cnfStyle w:val="000000000000" w:firstRow="0" w:lastRow="0" w:firstColumn="0" w:lastColumn="0" w:oddVBand="0" w:evenVBand="0" w:oddHBand="0" w:evenHBand="0" w:firstRowFirstColumn="0" w:firstRowLastColumn="0" w:lastRowFirstColumn="0" w:lastRowLastColumn="0"/>
              <w:rPr>
                <w:highlight w:val="yellow"/>
              </w:rPr>
            </w:pPr>
            <w:r>
              <w:t>yes</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2"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254BCBEC" w:rsidR="00FC0FE9" w:rsidRPr="008206F2" w:rsidRDefault="008206F2" w:rsidP="000C56B4">
            <w:pPr>
              <w:jc w:val="center"/>
              <w:cnfStyle w:val="000000100000" w:firstRow="0" w:lastRow="0" w:firstColumn="0" w:lastColumn="0" w:oddVBand="0" w:evenVBand="0" w:oddHBand="1" w:evenHBand="0" w:firstRowFirstColumn="0" w:firstRowLastColumn="0" w:lastRowFirstColumn="0" w:lastRowLastColumn="0"/>
            </w:pPr>
            <w:r>
              <w:t>yes</w:t>
            </w:r>
          </w:p>
        </w:tc>
      </w:tr>
      <w:bookmarkEnd w:id="2"/>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0047E887" w:rsidR="00563D5B" w:rsidRDefault="006E2736" w:rsidP="000C56B4">
            <w:pPr>
              <w:jc w:val="center"/>
              <w:rPr>
                <w:b w:val="0"/>
              </w:rPr>
            </w:pPr>
            <w:r>
              <w:rPr>
                <w:b w:val="0"/>
              </w:rPr>
              <w:t>12</w:t>
            </w:r>
          </w:p>
        </w:tc>
        <w:tc>
          <w:tcPr>
            <w:tcW w:w="5980" w:type="dxa"/>
          </w:tcPr>
          <w:p w14:paraId="17182F0D" w14:textId="6853AF14" w:rsidR="00563D5B" w:rsidRDefault="00B919BB" w:rsidP="000C56B4">
            <w:pPr>
              <w:cnfStyle w:val="000000000000" w:firstRow="0" w:lastRow="0" w:firstColumn="0" w:lastColumn="0" w:oddVBand="0" w:evenVBand="0" w:oddHBand="0" w:evenHBand="0" w:firstRowFirstColumn="0" w:firstRowLastColumn="0" w:lastRowFirstColumn="0" w:lastRowLastColumn="0"/>
            </w:pPr>
            <w:r>
              <w:t>Staff Meeting Agenda Template</w:t>
            </w:r>
          </w:p>
        </w:tc>
        <w:tc>
          <w:tcPr>
            <w:tcW w:w="1727" w:type="dxa"/>
          </w:tcPr>
          <w:p w14:paraId="15D1C125" w14:textId="3631F6AA" w:rsidR="00563D5B" w:rsidRPr="006E2736" w:rsidRDefault="00B919BB" w:rsidP="000C56B4">
            <w:pPr>
              <w:jc w:val="center"/>
              <w:cnfStyle w:val="000000000000" w:firstRow="0" w:lastRow="0" w:firstColumn="0" w:lastColumn="0" w:oddVBand="0" w:evenVBand="0" w:oddHBand="0" w:evenHBand="0" w:firstRowFirstColumn="0" w:firstRowLastColumn="0" w:lastRowFirstColumn="0" w:lastRowLastColumn="0"/>
            </w:pPr>
            <w:r>
              <w:rPr>
                <w:b/>
              </w:rPr>
              <w:t>George</w:t>
            </w:r>
          </w:p>
        </w:tc>
        <w:tc>
          <w:tcPr>
            <w:tcW w:w="1100" w:type="dxa"/>
          </w:tcPr>
          <w:p w14:paraId="2AEB5D7E" w14:textId="1B537411" w:rsidR="00563D5B" w:rsidRDefault="006E2736"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B919BB" w14:paraId="4C39B581"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D6C34AF" w14:textId="6EE4A0BC" w:rsidR="00B919BB" w:rsidRDefault="00B919BB" w:rsidP="00B919BB">
            <w:pPr>
              <w:jc w:val="center"/>
            </w:pPr>
            <w:r>
              <w:rPr>
                <w:b w:val="0"/>
              </w:rPr>
              <w:t>13</w:t>
            </w:r>
          </w:p>
        </w:tc>
        <w:tc>
          <w:tcPr>
            <w:tcW w:w="5980" w:type="dxa"/>
          </w:tcPr>
          <w:p w14:paraId="3B2E154F" w14:textId="4765E1CF" w:rsidR="00B919BB" w:rsidRDefault="00B919BB" w:rsidP="00B919BB">
            <w:pPr>
              <w:cnfStyle w:val="000000100000" w:firstRow="0" w:lastRow="0" w:firstColumn="0" w:lastColumn="0" w:oddVBand="0" w:evenVBand="0" w:oddHBand="1" w:evenHBand="0" w:firstRowFirstColumn="0" w:firstRowLastColumn="0" w:lastRowFirstColumn="0" w:lastRowLastColumn="0"/>
            </w:pPr>
            <w:r>
              <w:t>WHS Hazard Identification</w:t>
            </w:r>
          </w:p>
        </w:tc>
        <w:tc>
          <w:tcPr>
            <w:tcW w:w="1727" w:type="dxa"/>
          </w:tcPr>
          <w:p w14:paraId="71F45BBA" w14:textId="2A94A542" w:rsidR="00B919BB" w:rsidRDefault="00B919BB" w:rsidP="00B919BB">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tcPr>
          <w:p w14:paraId="466FDB37" w14:textId="23948D66" w:rsidR="00B919BB" w:rsidRDefault="00B919BB" w:rsidP="00B919BB">
            <w:pPr>
              <w:jc w:val="center"/>
              <w:cnfStyle w:val="000000100000" w:firstRow="0" w:lastRow="0" w:firstColumn="0" w:lastColumn="0" w:oddVBand="0" w:evenVBand="0" w:oddHBand="1" w:evenHBand="0" w:firstRowFirstColumn="0" w:firstRowLastColumn="0" w:lastRowFirstColumn="0" w:lastRowLastColumn="0"/>
            </w:pPr>
            <w:r>
              <w:t>yes</w:t>
            </w: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3" w:name="_Toc8229672"/>
      <w:r>
        <w:rPr>
          <w:rFonts w:ascii="Arial" w:hAnsi="Arial" w:cs="Arial"/>
          <w:b/>
          <w:sz w:val="20"/>
          <w:szCs w:val="20"/>
        </w:rPr>
        <w:t>Item 5 Addressed 28 c</w:t>
      </w:r>
      <w:r w:rsidR="00AF6A9E">
        <w:rPr>
          <w:rFonts w:ascii="Arial" w:hAnsi="Arial" w:cs="Arial"/>
          <w:b/>
          <w:sz w:val="20"/>
          <w:szCs w:val="20"/>
        </w:rPr>
        <w:t>riteria</w:t>
      </w:r>
      <w:bookmarkEnd w:id="3"/>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2A7220B6" w:rsidR="00A65793" w:rsidRPr="009424B5" w:rsidRDefault="008013E5"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1A681AF8"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0CA73AC7"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50D3557D" w14:textId="77777777" w:rsidTr="003416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w:t>
            </w:r>
            <w:r>
              <w:lastRenderedPageBreak/>
              <w:t xml:space="preserve">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lastRenderedPageBreak/>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E2EFD9" w:themeFill="accent6" w:themeFillTint="33"/>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547EE346"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161260C0"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714DE609"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0ED3945B"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52F5F54C" w:rsidR="00A65793" w:rsidRPr="009424B5" w:rsidRDefault="00522C68"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70D6F8DD"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7ED31567" w:rsidR="00A65793" w:rsidRPr="00014CB3" w:rsidRDefault="00A65793" w:rsidP="009424B5">
            <w:pPr>
              <w:cnfStyle w:val="000000000000" w:firstRow="0" w:lastRow="0" w:firstColumn="0" w:lastColumn="0" w:oddVBand="0" w:evenVBand="0" w:oddHBand="0" w:evenHBand="0" w:firstRowFirstColumn="0" w:firstRowLastColumn="0" w:lastRowFirstColumn="0" w:lastRowLastColumn="0"/>
            </w:pPr>
            <w:r w:rsidRPr="00014CB3">
              <w:t>(</w:t>
            </w:r>
            <w:r w:rsidR="00014CB3">
              <w:t>complete</w:t>
            </w:r>
            <w:r w:rsidRPr="00014CB3">
              <w:t>)</w:t>
            </w:r>
          </w:p>
        </w:tc>
      </w:tr>
      <w:tr w:rsidR="00536767" w14:paraId="5ADCCC61"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shd w:val="clear" w:color="auto" w:fill="E2EFD9" w:themeFill="accent6" w:themeFillTint="33"/>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797A16B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6DCB2679"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shd w:val="clear" w:color="auto" w:fill="E2EFD9" w:themeFill="accent6" w:themeFillTint="33"/>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03A8A96D"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w:t>
            </w:r>
          </w:p>
        </w:tc>
      </w:tr>
      <w:tr w:rsidR="00536767" w14:paraId="0005F9CC"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0A3DCD9F" w14:textId="1DD26750" w:rsidR="00536767" w:rsidRDefault="004B744B"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35768F55"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2F695DCC" w14:textId="12423E5D" w:rsidR="0042076D" w:rsidRPr="004F1708" w:rsidRDefault="004F1708" w:rsidP="00B576A0">
            <w:pPr>
              <w:cnfStyle w:val="000000000000" w:firstRow="0" w:lastRow="0" w:firstColumn="0" w:lastColumn="0" w:oddVBand="0" w:evenVBand="0" w:oddHBand="0" w:evenHBand="0" w:firstRowFirstColumn="0" w:firstRowLastColumn="0" w:lastRowFirstColumn="0" w:lastRowLastColumn="0"/>
              <w:rPr>
                <w:b/>
              </w:rPr>
            </w:pPr>
            <w:r>
              <w:rPr>
                <w:b/>
              </w:rPr>
              <w:t>Lianne</w:t>
            </w: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E2EFD9" w:themeFill="accent6" w:themeFillTint="33"/>
          </w:tcPr>
          <w:p w14:paraId="100D8D38" w14:textId="1D83D2FE" w:rsidR="00536767" w:rsidRPr="004F1708" w:rsidRDefault="00536767" w:rsidP="00B576A0">
            <w:pPr>
              <w:cnfStyle w:val="000000000000" w:firstRow="0" w:lastRow="0" w:firstColumn="0" w:lastColumn="0" w:oddVBand="0" w:evenVBand="0" w:oddHBand="0" w:evenHBand="0" w:firstRowFirstColumn="0" w:firstRowLastColumn="0" w:lastRowFirstColumn="0" w:lastRowLastColumn="0"/>
              <w:rPr>
                <w:b/>
              </w:rPr>
            </w:pPr>
            <w:r w:rsidRPr="004F1708">
              <w:t xml:space="preserve">add to </w:t>
            </w:r>
            <w:r w:rsidRPr="004F1708">
              <w:rPr>
                <w:b/>
              </w:rPr>
              <w:t xml:space="preserve">WHSM ch6 Report </w:t>
            </w:r>
          </w:p>
          <w:p w14:paraId="65421983" w14:textId="77777777" w:rsidR="00A77E72" w:rsidRPr="004F1708"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A5E7DEB" w14:textId="1B760D32" w:rsidR="00536767" w:rsidRDefault="00536767" w:rsidP="00B576A0">
            <w:pPr>
              <w:cnfStyle w:val="000000000000" w:firstRow="0" w:lastRow="0" w:firstColumn="0" w:lastColumn="0" w:oddVBand="0" w:evenVBand="0" w:oddHBand="0" w:evenHBand="0" w:firstRowFirstColumn="0" w:firstRowLastColumn="0" w:lastRowFirstColumn="0" w:lastRowLastColumn="0"/>
            </w:pPr>
            <w:r w:rsidRPr="004F1708">
              <w:t>Auditing process</w:t>
            </w:r>
          </w:p>
          <w:p w14:paraId="1AE4FBBA" w14:textId="790974AC" w:rsidR="004F1708" w:rsidRPr="004F1708" w:rsidRDefault="004F1708" w:rsidP="00B576A0">
            <w:pPr>
              <w:cnfStyle w:val="000000000000" w:firstRow="0" w:lastRow="0" w:firstColumn="0" w:lastColumn="0" w:oddVBand="0" w:evenVBand="0" w:oddHBand="0" w:evenHBand="0" w:firstRowFirstColumn="0" w:firstRowLastColumn="0" w:lastRowFirstColumn="0" w:lastRowLastColumn="0"/>
            </w:pPr>
            <w:r>
              <w:t>(complete)</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6FB6FFED"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r w:rsidR="00382C72">
              <w:rPr>
                <w:b/>
              </w:rPr>
              <w:t>/Jai</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2A558B7C" w:rsidR="00A65793" w:rsidRDefault="00A65793" w:rsidP="00A77E72">
            <w:pPr>
              <w:cnfStyle w:val="000000100000" w:firstRow="0" w:lastRow="0" w:firstColumn="0" w:lastColumn="0" w:oddVBand="0" w:evenVBand="0" w:oddHBand="1" w:evenHBand="0" w:firstRowFirstColumn="0" w:firstRowLastColumn="0" w:lastRowFirstColumn="0" w:lastRowLastColumn="0"/>
            </w:pPr>
            <w:r>
              <w:rPr>
                <w:b/>
              </w:rPr>
              <w:t>(</w:t>
            </w:r>
            <w:r w:rsidRPr="009B47F8">
              <w:rPr>
                <w:b/>
                <w:highlight w:val="yellow"/>
              </w:rPr>
              <w:t>waiting)</w:t>
            </w:r>
          </w:p>
        </w:tc>
      </w:tr>
      <w:tr w:rsidR="00536767" w14:paraId="2F233082"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10A126F6" w:rsidR="00A65793" w:rsidRPr="00F24575" w:rsidRDefault="00A65793" w:rsidP="00083D8A">
            <w:pPr>
              <w:cnfStyle w:val="000000000000" w:firstRow="0" w:lastRow="0" w:firstColumn="0" w:lastColumn="0" w:oddVBand="0" w:evenVBand="0" w:oddHBand="0" w:evenHBand="0" w:firstRowFirstColumn="0" w:firstRowLastColumn="0" w:lastRowFirstColumn="0" w:lastRowLastColumn="0"/>
            </w:pPr>
            <w:r w:rsidRPr="00F24575">
              <w:t>(</w:t>
            </w:r>
            <w:r w:rsidR="00F24575">
              <w:t>complete</w:t>
            </w:r>
            <w:r w:rsidRPr="00F24575">
              <w:t>)</w:t>
            </w:r>
          </w:p>
        </w:tc>
      </w:tr>
      <w:tr w:rsidR="00B55ACB" w14:paraId="108DB677"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shd w:val="clear" w:color="auto" w:fill="E2EFD9" w:themeFill="accent6" w:themeFillTint="33"/>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5BC5F532" w:rsidR="00A65793" w:rsidRPr="00D73ED1" w:rsidRDefault="00A65793" w:rsidP="00B55ACB">
            <w:pPr>
              <w:cnfStyle w:val="000000100000" w:firstRow="0" w:lastRow="0" w:firstColumn="0" w:lastColumn="0" w:oddVBand="0" w:evenVBand="0" w:oddHBand="1" w:evenHBand="0" w:firstRowFirstColumn="0" w:firstRowLastColumn="0" w:lastRowFirstColumn="0" w:lastRowLastColumn="0"/>
            </w:pPr>
            <w:r w:rsidRPr="00D73ED1">
              <w:t>(</w:t>
            </w:r>
            <w:r w:rsidR="00D73ED1">
              <w:t>complete</w:t>
            </w:r>
            <w:r w:rsidRPr="00D73ED1">
              <w:t>)</w:t>
            </w:r>
          </w:p>
        </w:tc>
      </w:tr>
      <w:tr w:rsidR="00B55ACB" w14:paraId="79B45FEB" w14:textId="77777777" w:rsidTr="00D33429">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336AEC68" w:rsidR="00B55ACB" w:rsidRPr="00D33429" w:rsidRDefault="00D33429"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shd w:val="clear" w:color="auto" w:fill="auto"/>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27FC1704"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p w14:paraId="14C23693" w14:textId="5C7291DC" w:rsidR="00D33429" w:rsidRPr="00D33429" w:rsidRDefault="00EC6124" w:rsidP="00B55ACB">
            <w:pPr>
              <w:cnfStyle w:val="000000000000" w:firstRow="0" w:lastRow="0" w:firstColumn="0" w:lastColumn="0" w:oddVBand="0" w:evenVBand="0" w:oddHBand="0" w:evenHBand="0" w:firstRowFirstColumn="0" w:firstRowLastColumn="0" w:lastRowFirstColumn="0" w:lastRowLastColumn="0"/>
              <w:rPr>
                <w:b/>
              </w:rPr>
            </w:pPr>
            <w:r w:rsidRPr="00D73ED1">
              <w:t>(</w:t>
            </w:r>
            <w:r>
              <w:t>complete</w:t>
            </w:r>
            <w:r w:rsidRPr="00D73ED1">
              <w:t>)</w:t>
            </w:r>
          </w:p>
        </w:tc>
      </w:tr>
      <w:tr w:rsidR="00B55ACB" w14:paraId="066A65A3"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64C35E5" w:rsidR="00B55ACB" w:rsidRPr="00307777" w:rsidRDefault="00307777" w:rsidP="00B55ACB">
            <w:pPr>
              <w:cnfStyle w:val="000000100000" w:firstRow="0" w:lastRow="0" w:firstColumn="0" w:lastColumn="0" w:oddVBand="0" w:evenVBand="0" w:oddHBand="1" w:evenHBand="0" w:firstRowFirstColumn="0" w:firstRowLastColumn="0" w:lastRowFirstColumn="0" w:lastRowLastColumn="0"/>
              <w:rPr>
                <w:b/>
              </w:rPr>
            </w:pPr>
            <w:proofErr w:type="spellStart"/>
            <w:r>
              <w:rPr>
                <w:b/>
              </w:rPr>
              <w:t>Jono</w:t>
            </w:r>
            <w:proofErr w:type="spellEnd"/>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7031DC76" w14:textId="77777777" w:rsidR="00A93E08" w:rsidRPr="004F1708" w:rsidRDefault="00A93E08" w:rsidP="00A93E08">
            <w:pPr>
              <w:cnfStyle w:val="000000100000" w:firstRow="0" w:lastRow="0" w:firstColumn="0" w:lastColumn="0" w:oddVBand="0" w:evenVBand="0" w:oddHBand="1" w:evenHBand="0" w:firstRowFirstColumn="0" w:firstRowLastColumn="0" w:lastRowFirstColumn="0" w:lastRowLastColumn="0"/>
            </w:pPr>
            <w:r>
              <w:t>(complete)</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3BAF4E8D" w:rsidR="00E92858" w:rsidRDefault="00CA7095" w:rsidP="00B55ACB">
            <w:pPr>
              <w:cnfStyle w:val="000000000000" w:firstRow="0" w:lastRow="0" w:firstColumn="0" w:lastColumn="0" w:oddVBand="0" w:evenVBand="0" w:oddHBand="0" w:evenHBand="0" w:firstRowFirstColumn="0" w:firstRowLastColumn="0" w:lastRowFirstColumn="0" w:lastRowLastColumn="0"/>
              <w:rPr>
                <w:b/>
              </w:rPr>
            </w:pPr>
            <w:r w:rsidRPr="00D73ED1">
              <w:t>(</w:t>
            </w:r>
            <w:r>
              <w:t>complete</w:t>
            </w:r>
            <w:r w:rsidRPr="00D73ED1">
              <w:t>)</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644FA4CD" w:rsidR="00B55ACB" w:rsidRPr="002247BB" w:rsidRDefault="002247BB" w:rsidP="00B55ACB">
            <w:pPr>
              <w:cnfStyle w:val="000000100000" w:firstRow="0" w:lastRow="0" w:firstColumn="0" w:lastColumn="0" w:oddVBand="0" w:evenVBand="0" w:oddHBand="1" w:evenHBand="0" w:firstRowFirstColumn="0" w:firstRowLastColumn="0" w:lastRowFirstColumn="0" w:lastRowLastColumn="0"/>
              <w:rPr>
                <w:b/>
              </w:rPr>
            </w:pPr>
            <w:r>
              <w:rPr>
                <w:b/>
              </w:rPr>
              <w:t>Jasmine</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E2EFD9" w:themeFill="accent6" w:themeFillTint="33"/>
          </w:tcPr>
          <w:p w14:paraId="26F2E19D" w14:textId="5E723BF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562E599A" w:rsidR="00B55ACB" w:rsidRDefault="002247BB"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3EFEF22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15359A04" w:rsidR="00B55ACB" w:rsidRPr="00AF64A5" w:rsidRDefault="00AF64A5" w:rsidP="00B55ACB">
            <w:pPr>
              <w:cnfStyle w:val="000000000000" w:firstRow="0" w:lastRow="0" w:firstColumn="0" w:lastColumn="0" w:oddVBand="0" w:evenVBand="0" w:oddHBand="0" w:evenHBand="0" w:firstRowFirstColumn="0" w:firstRowLastColumn="0" w:lastRowFirstColumn="0" w:lastRowLastColumn="0"/>
              <w:rPr>
                <w:b/>
                <w:color w:val="000000" w:themeColor="text1"/>
              </w:rPr>
            </w:pPr>
            <w:r w:rsidRPr="00AF64A5">
              <w:rPr>
                <w:b/>
                <w:color w:val="000000" w:themeColor="text1"/>
              </w:rPr>
              <w:t>John</w:t>
            </w:r>
          </w:p>
          <w:p w14:paraId="2FD32731" w14:textId="77777777" w:rsidR="008D4911" w:rsidRPr="00A77E72" w:rsidRDefault="008D4911" w:rsidP="008D491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29361CF" w14:textId="022BC8F3" w:rsidR="008D4911" w:rsidRDefault="008D4911" w:rsidP="008D4911">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D   </w:t>
            </w:r>
          </w:p>
          <w:p w14:paraId="70D54EB0" w14:textId="2FA4B922" w:rsidR="00A76FFB" w:rsidRDefault="008D4911" w:rsidP="008D4911">
            <w:pPr>
              <w:cnfStyle w:val="000000000000" w:firstRow="0" w:lastRow="0" w:firstColumn="0" w:lastColumn="0" w:oddVBand="0" w:evenVBand="0" w:oddHBand="0" w:evenHBand="0" w:firstRowFirstColumn="0" w:firstRowLastColumn="0" w:lastRowFirstColumn="0" w:lastRowLastColumn="0"/>
            </w:pPr>
            <w:r>
              <w:t>(page 74)</w:t>
            </w:r>
          </w:p>
        </w:tc>
        <w:tc>
          <w:tcPr>
            <w:tcW w:w="2289" w:type="dxa"/>
            <w:shd w:val="clear" w:color="auto" w:fill="E2EFD9" w:themeFill="accent6" w:themeFillTint="33"/>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498E520"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p w14:paraId="5CC2FA08" w14:textId="1940AD12" w:rsidR="00672E36" w:rsidRDefault="00672E36"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4E79D006" w14:textId="77777777" w:rsidTr="006C5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24ADA66F" w14:textId="77777777" w:rsidR="00B55ACB"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p w14:paraId="34D6B6E8" w14:textId="77777777" w:rsidR="00F61591" w:rsidRPr="00A77E72" w:rsidRDefault="00F61591" w:rsidP="00F6159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2C33C02B" w14:textId="77777777" w:rsidR="00F61591" w:rsidRDefault="00F61591" w:rsidP="00F61591">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w:t>
            </w:r>
            <w:r>
              <w:t xml:space="preserve">3E   </w:t>
            </w:r>
          </w:p>
          <w:p w14:paraId="13F85D1B" w14:textId="585FFBF3" w:rsidR="00F61591" w:rsidRPr="00B378A5" w:rsidRDefault="00F61591" w:rsidP="00F61591">
            <w:pPr>
              <w:cnfStyle w:val="000000100000" w:firstRow="0" w:lastRow="0" w:firstColumn="0" w:lastColumn="0" w:oddVBand="0" w:evenVBand="0" w:oddHBand="1" w:evenHBand="0" w:firstRowFirstColumn="0" w:firstRowLastColumn="0" w:lastRowFirstColumn="0" w:lastRowLastColumn="0"/>
              <w:rPr>
                <w:b/>
              </w:rPr>
            </w:pPr>
            <w:r>
              <w:t>(page 80)</w:t>
            </w:r>
          </w:p>
        </w:tc>
        <w:tc>
          <w:tcPr>
            <w:tcW w:w="2289" w:type="dxa"/>
            <w:shd w:val="clear" w:color="auto" w:fill="E2EFD9" w:themeFill="accent6" w:themeFillTint="33"/>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2CA13A3C" w:rsidR="00B50BE9" w:rsidRPr="00092ADC" w:rsidRDefault="00B50BE9" w:rsidP="00B55ACB">
            <w:pPr>
              <w:cnfStyle w:val="000000100000" w:firstRow="0" w:lastRow="0" w:firstColumn="0" w:lastColumn="0" w:oddVBand="0" w:evenVBand="0" w:oddHBand="1" w:evenHBand="0" w:firstRowFirstColumn="0" w:firstRowLastColumn="0" w:lastRowFirstColumn="0" w:lastRowLastColumn="0"/>
            </w:pPr>
            <w:r w:rsidRPr="00092ADC">
              <w:t>(</w:t>
            </w:r>
            <w:r w:rsidR="00092ADC" w:rsidRPr="00092ADC">
              <w:t>complete</w:t>
            </w:r>
            <w:r w:rsidRPr="00092ADC">
              <w:t>)</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092ADC">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5A851BE9" w:rsidR="00B55ACB" w:rsidRDefault="00E0528A" w:rsidP="00B55ACB">
            <w:pPr>
              <w:cnfStyle w:val="000000000000" w:firstRow="0" w:lastRow="0" w:firstColumn="0" w:lastColumn="0" w:oddVBand="0" w:evenVBand="0" w:oddHBand="0" w:evenHBand="0" w:firstRowFirstColumn="0" w:firstRowLastColumn="0" w:lastRowFirstColumn="0" w:lastRowLastColumn="0"/>
              <w:rPr>
                <w:b/>
              </w:rPr>
            </w:pPr>
            <w:r>
              <w:rPr>
                <w:b/>
              </w:rPr>
              <w:t>Kelvin</w:t>
            </w:r>
            <w:r w:rsidR="00382C72">
              <w:rPr>
                <w:b/>
              </w:rPr>
              <w:t>/Jai</w:t>
            </w:r>
            <w:bookmarkStart w:id="4" w:name="_GoBack"/>
            <w:bookmarkEnd w:id="4"/>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auto"/>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F41201"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p w14:paraId="768FD665" w14:textId="00FDEB2E" w:rsidR="00A65793" w:rsidRPr="00E0528A" w:rsidRDefault="00E0528A" w:rsidP="00B55ACB">
            <w:pPr>
              <w:cnfStyle w:val="000000000000" w:firstRow="0" w:lastRow="0" w:firstColumn="0" w:lastColumn="0" w:oddVBand="0" w:evenVBand="0" w:oddHBand="0" w:evenHBand="0" w:firstRowFirstColumn="0" w:firstRowLastColumn="0" w:lastRowFirstColumn="0" w:lastRowLastColumn="0"/>
              <w:rPr>
                <w:b/>
              </w:rPr>
            </w:pPr>
            <w:r w:rsidRPr="009B47F8">
              <w:rPr>
                <w:b/>
                <w:highlight w:val="yellow"/>
              </w:rPr>
              <w:t>(</w:t>
            </w:r>
            <w:proofErr w:type="gramStart"/>
            <w:r w:rsidRPr="009B47F8">
              <w:rPr>
                <w:b/>
                <w:highlight w:val="yellow"/>
              </w:rPr>
              <w:t>waiting</w:t>
            </w:r>
            <w:proofErr w:type="gramEnd"/>
            <w:r>
              <w:rPr>
                <w:b/>
                <w:highlight w:val="yellow"/>
              </w:rPr>
              <w:t xml:space="preserve"> 50%</w:t>
            </w:r>
            <w:r w:rsidRPr="009B47F8">
              <w:rPr>
                <w:b/>
                <w:highlight w:val="yellow"/>
              </w:rPr>
              <w:t>)</w:t>
            </w:r>
          </w:p>
        </w:tc>
      </w:tr>
      <w:tr w:rsidR="00B55ACB" w14:paraId="14EE9B36"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0D82951E" w:rsidR="00A65793" w:rsidRDefault="00C5494C"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505D17A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34EE6258" w:rsidR="00B55ACB"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lastRenderedPageBreak/>
              <w:t>Nathan</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lastRenderedPageBreak/>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0FB52EC7" w14:textId="0B444AC9" w:rsidR="00B55ACB" w:rsidRPr="00A1090F" w:rsidRDefault="00B55ACB" w:rsidP="00B55ACB">
            <w:pPr>
              <w:cnfStyle w:val="000000000000" w:firstRow="0" w:lastRow="0" w:firstColumn="0" w:lastColumn="0" w:oddVBand="0" w:evenVBand="0" w:oddHBand="0" w:evenHBand="0" w:firstRowFirstColumn="0" w:firstRowLastColumn="0" w:lastRowFirstColumn="0" w:lastRowLastColumn="0"/>
              <w:rPr>
                <w:b/>
              </w:rPr>
            </w:pPr>
            <w:r w:rsidRPr="00A1090F">
              <w:lastRenderedPageBreak/>
              <w:t xml:space="preserve">add to </w:t>
            </w:r>
            <w:r w:rsidRPr="00A1090F">
              <w:rPr>
                <w:b/>
              </w:rPr>
              <w:t xml:space="preserve">WHSM ch6 Report </w:t>
            </w:r>
          </w:p>
          <w:p w14:paraId="38C3E4C8"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6F4BF75A" w14:textId="1CAC2A28" w:rsidR="00A1090F" w:rsidRPr="00A1090F" w:rsidRDefault="00A1090F" w:rsidP="00B55ACB">
            <w:pPr>
              <w:cnfStyle w:val="000000000000" w:firstRow="0" w:lastRow="0" w:firstColumn="0" w:lastColumn="0" w:oddVBand="0" w:evenVBand="0" w:oddHBand="0" w:evenHBand="0" w:firstRowFirstColumn="0" w:firstRowLastColumn="0" w:lastRowFirstColumn="0" w:lastRowLastColumn="0"/>
            </w:pPr>
            <w:r>
              <w:lastRenderedPageBreak/>
              <w:t>(complete)</w:t>
            </w:r>
          </w:p>
        </w:tc>
      </w:tr>
      <w:tr w:rsidR="00B55ACB" w14:paraId="4222DC46"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lastRenderedPageBreak/>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shd w:val="clear" w:color="auto" w:fill="E2EFD9" w:themeFill="accent6" w:themeFillTint="33"/>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B09C970" w:rsidR="00B55ACB" w:rsidRPr="00530F28" w:rsidRDefault="00A65793" w:rsidP="00B55ACB">
            <w:pPr>
              <w:cnfStyle w:val="000000100000" w:firstRow="0" w:lastRow="0" w:firstColumn="0" w:lastColumn="0" w:oddVBand="0" w:evenVBand="0" w:oddHBand="1" w:evenHBand="0" w:firstRowFirstColumn="0" w:firstRowLastColumn="0" w:lastRowFirstColumn="0" w:lastRowLastColumn="0"/>
            </w:pPr>
            <w:r w:rsidRPr="00530F28">
              <w:t>(</w:t>
            </w:r>
            <w:r w:rsidR="00530F28">
              <w:t>complete</w:t>
            </w:r>
            <w:r w:rsidRPr="00530F28">
              <w:t>)</w:t>
            </w:r>
            <w:r w:rsidR="00B55ACB" w:rsidRPr="00530F28">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C860D6">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2A3BAD41" w:rsidR="005E7D24" w:rsidRPr="00C860D6" w:rsidRDefault="00C860D6" w:rsidP="00A76FFB">
            <w:pPr>
              <w:cnfStyle w:val="000000000000" w:firstRow="0" w:lastRow="0" w:firstColumn="0" w:lastColumn="0" w:oddVBand="0" w:evenVBand="0" w:oddHBand="0" w:evenHBand="0" w:firstRowFirstColumn="0" w:firstRowLastColumn="0" w:lastRowFirstColumn="0" w:lastRowLastColumn="0"/>
              <w:rPr>
                <w:b/>
              </w:rPr>
            </w:pPr>
            <w:r>
              <w:rPr>
                <w:b/>
              </w:rPr>
              <w:t>Paul</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70FF82B5" w14:textId="77777777" w:rsidR="00B378A5" w:rsidRDefault="00A62AC8" w:rsidP="00A62AC8">
            <w:pPr>
              <w:cnfStyle w:val="000000000000" w:firstRow="0" w:lastRow="0" w:firstColumn="0" w:lastColumn="0" w:oddVBand="0" w:evenVBand="0" w:oddHBand="0" w:evenHBand="0" w:firstRowFirstColumn="0" w:firstRowLastColumn="0" w:lastRowFirstColumn="0" w:lastRowLastColumn="0"/>
            </w:pPr>
            <w:r>
              <w:t xml:space="preserve">(page 101) </w:t>
            </w:r>
            <w:r w:rsidR="00B378A5">
              <w:t>Check Pauls work</w:t>
            </w:r>
          </w:p>
          <w:p w14:paraId="425E32B8" w14:textId="77777777" w:rsidR="001232FE" w:rsidRDefault="001232FE" w:rsidP="00A62AC8">
            <w:pPr>
              <w:cnfStyle w:val="000000000000" w:firstRow="0" w:lastRow="0" w:firstColumn="0" w:lastColumn="0" w:oddVBand="0" w:evenVBand="0" w:oddHBand="0" w:evenHBand="0" w:firstRowFirstColumn="0" w:firstRowLastColumn="0" w:lastRowFirstColumn="0" w:lastRowLastColumn="0"/>
            </w:pPr>
          </w:p>
          <w:p w14:paraId="28A69742" w14:textId="5252C8F1" w:rsidR="001232FE" w:rsidRDefault="001232FE" w:rsidP="00A62AC8">
            <w:pPr>
              <w:cnfStyle w:val="000000000000" w:firstRow="0" w:lastRow="0" w:firstColumn="0" w:lastColumn="0" w:oddVBand="0" w:evenVBand="0" w:oddHBand="0" w:evenHBand="0" w:firstRowFirstColumn="0" w:firstRowLastColumn="0" w:lastRowFirstColumn="0" w:lastRowLastColumn="0"/>
            </w:pPr>
            <w:r w:rsidRPr="001232FE">
              <w:rPr>
                <w:b/>
              </w:rPr>
              <w:t>Refer</w:t>
            </w:r>
            <w:r>
              <w:t xml:space="preserve"> to BizOps Company Business Plan Document</w:t>
            </w:r>
          </w:p>
        </w:tc>
        <w:tc>
          <w:tcPr>
            <w:tcW w:w="2289" w:type="dxa"/>
            <w:shd w:val="clear" w:color="auto" w:fill="auto"/>
          </w:tcPr>
          <w:p w14:paraId="1725D037" w14:textId="20B19311" w:rsidR="001F7D5C" w:rsidRDefault="001F7D5C" w:rsidP="00B55ACB">
            <w:pPr>
              <w:cnfStyle w:val="000000000000" w:firstRow="0" w:lastRow="0" w:firstColumn="0" w:lastColumn="0" w:oddVBand="0" w:evenVBand="0" w:oddHBand="0" w:evenHBand="0" w:firstRowFirstColumn="0" w:firstRowLastColumn="0" w:lastRowFirstColumn="0" w:lastRowLastColumn="0"/>
            </w:pPr>
            <w:r w:rsidRPr="009424B5">
              <w:rPr>
                <w:b/>
              </w:rPr>
              <w:t>Project Implementation</w:t>
            </w:r>
            <w:r w:rsidRPr="009424B5">
              <w:t xml:space="preserve"> </w:t>
            </w:r>
          </w:p>
          <w:p w14:paraId="5763B8C8" w14:textId="77777777" w:rsidR="001F7D5C" w:rsidRDefault="001F7D5C" w:rsidP="00B55ACB">
            <w:pPr>
              <w:cnfStyle w:val="000000000000" w:firstRow="0" w:lastRow="0" w:firstColumn="0" w:lastColumn="0" w:oddVBand="0" w:evenVBand="0" w:oddHBand="0" w:evenHBand="0" w:firstRowFirstColumn="0" w:firstRowLastColumn="0" w:lastRowFirstColumn="0" w:lastRowLastColumn="0"/>
            </w:pPr>
          </w:p>
          <w:p w14:paraId="38718790" w14:textId="60651E86" w:rsidR="001232FE" w:rsidRDefault="00C5494C"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55770044"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4A655664" w:rsidR="00C05A3B" w:rsidRPr="00BC7924" w:rsidRDefault="00BC7924" w:rsidP="002D7BBA">
            <w:pPr>
              <w:cnfStyle w:val="000000100000" w:firstRow="0" w:lastRow="0" w:firstColumn="0" w:lastColumn="0" w:oddVBand="0" w:evenVBand="0" w:oddHBand="1" w:evenHBand="0" w:firstRowFirstColumn="0" w:firstRowLastColumn="0" w:lastRowFirstColumn="0" w:lastRowLastColumn="0"/>
              <w:rPr>
                <w:b/>
              </w:rPr>
            </w:pPr>
            <w:r>
              <w:rPr>
                <w:b/>
              </w:rPr>
              <w:t>Paul</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tcPr>
          <w:p w14:paraId="5C3C57EF" w14:textId="08A6C496" w:rsidR="00B55ACB" w:rsidRDefault="002A2109" w:rsidP="00B55ACB">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w:t>
            </w:r>
          </w:p>
          <w:p w14:paraId="00D0548F" w14:textId="77777777" w:rsidR="002A2109" w:rsidRDefault="002A2109" w:rsidP="00B55ACB">
            <w:pPr>
              <w:cnfStyle w:val="000000100000" w:firstRow="0" w:lastRow="0" w:firstColumn="0" w:lastColumn="0" w:oddVBand="0" w:evenVBand="0" w:oddHBand="1" w:evenHBand="0" w:firstRowFirstColumn="0" w:firstRowLastColumn="0" w:lastRowFirstColumn="0" w:lastRowLastColumn="0"/>
            </w:pPr>
          </w:p>
          <w:p w14:paraId="66A7FBE2" w14:textId="147F66C3" w:rsidR="00BC7924" w:rsidRPr="00BC7924" w:rsidRDefault="00C5494C" w:rsidP="00B55ACB">
            <w:pPr>
              <w:cnfStyle w:val="000000100000" w:firstRow="0" w:lastRow="0" w:firstColumn="0" w:lastColumn="0" w:oddVBand="0" w:evenVBand="0" w:oddHBand="1" w:evenHBand="0" w:firstRowFirstColumn="0" w:firstRowLastColumn="0" w:lastRowFirstColumn="0" w:lastRowLastColumn="0"/>
              <w:rPr>
                <w:b/>
              </w:rPr>
            </w:pPr>
            <w:r>
              <w:t>(complete)</w:t>
            </w:r>
          </w:p>
        </w:tc>
      </w:tr>
      <w:tr w:rsidR="00B55ACB" w14:paraId="3A27CE2F"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2EA61BA4" w:rsidR="005E7D24"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E2EFD9" w:themeFill="accent6" w:themeFillTint="33"/>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3F28647D" w:rsidR="00B55ACB" w:rsidRDefault="00A1090F"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1005AAA7" w14:textId="77777777" w:rsidTr="00132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183EB8EB" w:rsidR="00B55ACB" w:rsidRPr="0013222A" w:rsidRDefault="0013222A" w:rsidP="00B55ACB">
            <w:pPr>
              <w:cnfStyle w:val="000000100000" w:firstRow="0" w:lastRow="0" w:firstColumn="0" w:lastColumn="0" w:oddVBand="0" w:evenVBand="0" w:oddHBand="1" w:evenHBand="0" w:firstRowFirstColumn="0" w:firstRowLastColumn="0" w:lastRowFirstColumn="0" w:lastRowLastColumn="0"/>
              <w:rPr>
                <w:b/>
              </w:rPr>
            </w:pPr>
            <w:r>
              <w:rPr>
                <w:b/>
              </w:rPr>
              <w:t>John</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D9E2F3" w:themeFill="accent5" w:themeFillTint="33"/>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5A558A3F" w:rsidR="00B55ACB" w:rsidRPr="00D646BC" w:rsidRDefault="00D646BC"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04BDB08E" w14:textId="77777777" w:rsidTr="00741437">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382C72"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auto"/>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9E802BB" w14:textId="654A136A" w:rsidR="00B55ACB" w:rsidRPr="00885725" w:rsidRDefault="00885725" w:rsidP="00885725">
            <w:pPr>
              <w:cnfStyle w:val="000000000000" w:firstRow="0" w:lastRow="0" w:firstColumn="0" w:lastColumn="0" w:oddVBand="0" w:evenVBand="0" w:oddHBand="0" w:evenHBand="0" w:firstRowFirstColumn="0" w:firstRowLastColumn="0" w:lastRowFirstColumn="0" w:lastRowLastColumn="0"/>
            </w:pPr>
            <w:r w:rsidRPr="00885725">
              <w:t>(complete)</w:t>
            </w: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proofErr w:type="gramStart"/>
      <w:r w:rsidRPr="00D648F8">
        <w:rPr>
          <w:rFonts w:ascii="Arial" w:hAnsi="Arial" w:cs="Arial"/>
          <w:sz w:val="20"/>
          <w:szCs w:val="20"/>
        </w:rPr>
        <w:t>to</w:t>
      </w:r>
      <w:proofErr w:type="gramEnd"/>
      <w:r w:rsidRPr="00D648F8">
        <w:rPr>
          <w:rFonts w:ascii="Arial" w:hAnsi="Arial" w:cs="Arial"/>
          <w:sz w:val="20"/>
          <w:szCs w:val="20"/>
        </w:rPr>
        <w:t xml:space="preserve">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proofErr w:type="gramStart"/>
      <w:r w:rsidRPr="00736561">
        <w:rPr>
          <w:rFonts w:ascii="Arial" w:hAnsi="Arial" w:cs="Arial"/>
          <w:sz w:val="20"/>
          <w:szCs w:val="20"/>
        </w:rPr>
        <w:t>implementing</w:t>
      </w:r>
      <w:proofErr w:type="gramEnd"/>
      <w:r w:rsidRPr="00736561">
        <w:rPr>
          <w:rFonts w:ascii="Arial" w:hAnsi="Arial" w:cs="Arial"/>
          <w:sz w:val="20"/>
          <w:szCs w:val="20"/>
        </w:rPr>
        <w:t xml:space="preserve">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 xml:space="preserve">Operational plans, resources, budget, </w:t>
      </w:r>
      <w:proofErr w:type="spellStart"/>
      <w:r>
        <w:t>kpi’s</w:t>
      </w:r>
      <w:proofErr w:type="spellEnd"/>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Simon </w:t>
            </w:r>
            <w:proofErr w:type="spellStart"/>
            <w:r>
              <w:rPr>
                <w:rFonts w:ascii="Arial" w:hAnsi="Arial" w:cs="Arial"/>
                <w:sz w:val="20"/>
                <w:szCs w:val="20"/>
              </w:rPr>
              <w:t>Greig</w:t>
            </w:r>
            <w:proofErr w:type="spellEnd"/>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w:t>
            </w:r>
            <w:proofErr w:type="spellStart"/>
            <w:r>
              <w:rPr>
                <w:rFonts w:ascii="Arial" w:hAnsi="Arial" w:cs="Arial"/>
                <w:sz w:val="20"/>
                <w:szCs w:val="20"/>
              </w:rPr>
              <w:t>Greig</w:t>
            </w:r>
            <w:proofErr w:type="spellEnd"/>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 xml:space="preserve">Dmitri </w:t>
            </w:r>
            <w:proofErr w:type="spellStart"/>
            <w:r w:rsidRPr="00773010">
              <w:rPr>
                <w:rFonts w:ascii="Arial" w:hAnsi="Arial" w:cs="Arial"/>
                <w:sz w:val="20"/>
                <w:szCs w:val="20"/>
              </w:rPr>
              <w:t>Lavrov</w:t>
            </w:r>
            <w:proofErr w:type="spellEnd"/>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382C72"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382C72"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382C72"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382C72"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382C72"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382C72"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382C72"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382C72"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382C72"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382C72"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382C72"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382C72"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wtDAwNDc0NTGzMDdQ0lEKTi0uzszPAykwNK8FACzKtlktAAAA"/>
  </w:docVars>
  <w:rsids>
    <w:rsidRoot w:val="00295B87"/>
    <w:rsid w:val="00005B8C"/>
    <w:rsid w:val="00005C06"/>
    <w:rsid w:val="00014CB3"/>
    <w:rsid w:val="00024172"/>
    <w:rsid w:val="0006194C"/>
    <w:rsid w:val="00066268"/>
    <w:rsid w:val="0007322C"/>
    <w:rsid w:val="00081C15"/>
    <w:rsid w:val="00082ADB"/>
    <w:rsid w:val="00083D8A"/>
    <w:rsid w:val="0009259C"/>
    <w:rsid w:val="00092ADC"/>
    <w:rsid w:val="000C56B4"/>
    <w:rsid w:val="000C59EE"/>
    <w:rsid w:val="000D0D6B"/>
    <w:rsid w:val="000D138E"/>
    <w:rsid w:val="001048CE"/>
    <w:rsid w:val="00115AF7"/>
    <w:rsid w:val="00121810"/>
    <w:rsid w:val="001232FE"/>
    <w:rsid w:val="00124507"/>
    <w:rsid w:val="0013222A"/>
    <w:rsid w:val="00152E2E"/>
    <w:rsid w:val="001571B9"/>
    <w:rsid w:val="00161779"/>
    <w:rsid w:val="00161D3F"/>
    <w:rsid w:val="00182688"/>
    <w:rsid w:val="00190F5A"/>
    <w:rsid w:val="00196737"/>
    <w:rsid w:val="001E62CC"/>
    <w:rsid w:val="001F7D5C"/>
    <w:rsid w:val="002151B2"/>
    <w:rsid w:val="00221FA8"/>
    <w:rsid w:val="002247BB"/>
    <w:rsid w:val="002306A0"/>
    <w:rsid w:val="0023288B"/>
    <w:rsid w:val="002476B0"/>
    <w:rsid w:val="002544FD"/>
    <w:rsid w:val="00256CF4"/>
    <w:rsid w:val="00270995"/>
    <w:rsid w:val="0028106C"/>
    <w:rsid w:val="00295B87"/>
    <w:rsid w:val="0029766C"/>
    <w:rsid w:val="002A2109"/>
    <w:rsid w:val="002A77E9"/>
    <w:rsid w:val="002B36E2"/>
    <w:rsid w:val="002D45EA"/>
    <w:rsid w:val="002D7BBA"/>
    <w:rsid w:val="002E6C3E"/>
    <w:rsid w:val="00304107"/>
    <w:rsid w:val="00307777"/>
    <w:rsid w:val="0031225C"/>
    <w:rsid w:val="00315C8E"/>
    <w:rsid w:val="00323883"/>
    <w:rsid w:val="0032433F"/>
    <w:rsid w:val="003274E6"/>
    <w:rsid w:val="00340BF8"/>
    <w:rsid w:val="003416BE"/>
    <w:rsid w:val="003519C1"/>
    <w:rsid w:val="003652DC"/>
    <w:rsid w:val="00367A9D"/>
    <w:rsid w:val="003819F4"/>
    <w:rsid w:val="00382C72"/>
    <w:rsid w:val="00390722"/>
    <w:rsid w:val="00392CDE"/>
    <w:rsid w:val="00394A8E"/>
    <w:rsid w:val="003B7E59"/>
    <w:rsid w:val="003C0270"/>
    <w:rsid w:val="003F5C35"/>
    <w:rsid w:val="00410A61"/>
    <w:rsid w:val="0042076D"/>
    <w:rsid w:val="00425CAF"/>
    <w:rsid w:val="00432B38"/>
    <w:rsid w:val="00436165"/>
    <w:rsid w:val="00441F58"/>
    <w:rsid w:val="00445F8B"/>
    <w:rsid w:val="004640E6"/>
    <w:rsid w:val="0047318C"/>
    <w:rsid w:val="00476DC3"/>
    <w:rsid w:val="00486C34"/>
    <w:rsid w:val="00486F33"/>
    <w:rsid w:val="00495813"/>
    <w:rsid w:val="004967DB"/>
    <w:rsid w:val="004B097C"/>
    <w:rsid w:val="004B725D"/>
    <w:rsid w:val="004B744B"/>
    <w:rsid w:val="004C6EF0"/>
    <w:rsid w:val="004D1435"/>
    <w:rsid w:val="004D231D"/>
    <w:rsid w:val="004D6B8F"/>
    <w:rsid w:val="004E012C"/>
    <w:rsid w:val="004E0FD4"/>
    <w:rsid w:val="004F1708"/>
    <w:rsid w:val="005024CB"/>
    <w:rsid w:val="00522C68"/>
    <w:rsid w:val="005245DD"/>
    <w:rsid w:val="00530F28"/>
    <w:rsid w:val="00536767"/>
    <w:rsid w:val="00540402"/>
    <w:rsid w:val="00551217"/>
    <w:rsid w:val="00556F0E"/>
    <w:rsid w:val="005632FD"/>
    <w:rsid w:val="00563D5B"/>
    <w:rsid w:val="00572DF9"/>
    <w:rsid w:val="005744A6"/>
    <w:rsid w:val="0058206C"/>
    <w:rsid w:val="005B2030"/>
    <w:rsid w:val="005B29F9"/>
    <w:rsid w:val="005D2651"/>
    <w:rsid w:val="005E7D24"/>
    <w:rsid w:val="00650CA1"/>
    <w:rsid w:val="00654490"/>
    <w:rsid w:val="00654C70"/>
    <w:rsid w:val="00657CBA"/>
    <w:rsid w:val="00672E36"/>
    <w:rsid w:val="0068580E"/>
    <w:rsid w:val="006922EA"/>
    <w:rsid w:val="0069496C"/>
    <w:rsid w:val="006B56B7"/>
    <w:rsid w:val="006C5F67"/>
    <w:rsid w:val="006E2736"/>
    <w:rsid w:val="006E2FA5"/>
    <w:rsid w:val="006F7E0D"/>
    <w:rsid w:val="007031E8"/>
    <w:rsid w:val="007039A3"/>
    <w:rsid w:val="00710159"/>
    <w:rsid w:val="007162F8"/>
    <w:rsid w:val="00736561"/>
    <w:rsid w:val="00741437"/>
    <w:rsid w:val="007429EF"/>
    <w:rsid w:val="00742F57"/>
    <w:rsid w:val="00773010"/>
    <w:rsid w:val="007A2A6B"/>
    <w:rsid w:val="007D0C99"/>
    <w:rsid w:val="007E61C2"/>
    <w:rsid w:val="007F0B5D"/>
    <w:rsid w:val="008013E5"/>
    <w:rsid w:val="008206F2"/>
    <w:rsid w:val="00825943"/>
    <w:rsid w:val="008310CC"/>
    <w:rsid w:val="00837AA2"/>
    <w:rsid w:val="00840551"/>
    <w:rsid w:val="008427CC"/>
    <w:rsid w:val="0085168A"/>
    <w:rsid w:val="00852225"/>
    <w:rsid w:val="00870EDF"/>
    <w:rsid w:val="0087110F"/>
    <w:rsid w:val="00873E58"/>
    <w:rsid w:val="0088193E"/>
    <w:rsid w:val="00885725"/>
    <w:rsid w:val="008B50EB"/>
    <w:rsid w:val="008C0BAE"/>
    <w:rsid w:val="008D1EDB"/>
    <w:rsid w:val="008D4911"/>
    <w:rsid w:val="008E5A33"/>
    <w:rsid w:val="008E6B1C"/>
    <w:rsid w:val="009004FD"/>
    <w:rsid w:val="0091424C"/>
    <w:rsid w:val="00926AA4"/>
    <w:rsid w:val="009424B5"/>
    <w:rsid w:val="0095701E"/>
    <w:rsid w:val="00981B62"/>
    <w:rsid w:val="009A234E"/>
    <w:rsid w:val="009B47F8"/>
    <w:rsid w:val="009C741D"/>
    <w:rsid w:val="009D33EC"/>
    <w:rsid w:val="009E5634"/>
    <w:rsid w:val="00A01DC0"/>
    <w:rsid w:val="00A06F33"/>
    <w:rsid w:val="00A1090F"/>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93E08"/>
    <w:rsid w:val="00AA1FBD"/>
    <w:rsid w:val="00AA6CCD"/>
    <w:rsid w:val="00AB4F43"/>
    <w:rsid w:val="00AC0BE8"/>
    <w:rsid w:val="00AC1E8C"/>
    <w:rsid w:val="00AD0EE0"/>
    <w:rsid w:val="00AD5E67"/>
    <w:rsid w:val="00AE3889"/>
    <w:rsid w:val="00AE5E98"/>
    <w:rsid w:val="00AE6A20"/>
    <w:rsid w:val="00AE708D"/>
    <w:rsid w:val="00AF64A5"/>
    <w:rsid w:val="00AF6A9E"/>
    <w:rsid w:val="00AF78AB"/>
    <w:rsid w:val="00B126EA"/>
    <w:rsid w:val="00B378A5"/>
    <w:rsid w:val="00B50BE9"/>
    <w:rsid w:val="00B55ACB"/>
    <w:rsid w:val="00B576A0"/>
    <w:rsid w:val="00B82DEC"/>
    <w:rsid w:val="00B912DD"/>
    <w:rsid w:val="00B919BB"/>
    <w:rsid w:val="00BA1E56"/>
    <w:rsid w:val="00BB1BD8"/>
    <w:rsid w:val="00BB5F20"/>
    <w:rsid w:val="00BC0ADC"/>
    <w:rsid w:val="00BC7924"/>
    <w:rsid w:val="00BE7E43"/>
    <w:rsid w:val="00C05A3B"/>
    <w:rsid w:val="00C12879"/>
    <w:rsid w:val="00C158C8"/>
    <w:rsid w:val="00C20D1B"/>
    <w:rsid w:val="00C227E1"/>
    <w:rsid w:val="00C23257"/>
    <w:rsid w:val="00C25252"/>
    <w:rsid w:val="00C475C0"/>
    <w:rsid w:val="00C51377"/>
    <w:rsid w:val="00C531D0"/>
    <w:rsid w:val="00C5494C"/>
    <w:rsid w:val="00C616BF"/>
    <w:rsid w:val="00C70166"/>
    <w:rsid w:val="00C72FC7"/>
    <w:rsid w:val="00C850EF"/>
    <w:rsid w:val="00C860D6"/>
    <w:rsid w:val="00C97C4C"/>
    <w:rsid w:val="00CA7095"/>
    <w:rsid w:val="00CD6811"/>
    <w:rsid w:val="00CE518A"/>
    <w:rsid w:val="00D10716"/>
    <w:rsid w:val="00D23684"/>
    <w:rsid w:val="00D33429"/>
    <w:rsid w:val="00D40ECC"/>
    <w:rsid w:val="00D4116E"/>
    <w:rsid w:val="00D41C7F"/>
    <w:rsid w:val="00D60308"/>
    <w:rsid w:val="00D646BC"/>
    <w:rsid w:val="00D648F8"/>
    <w:rsid w:val="00D73ED1"/>
    <w:rsid w:val="00D81867"/>
    <w:rsid w:val="00D83AD4"/>
    <w:rsid w:val="00D87820"/>
    <w:rsid w:val="00D9432C"/>
    <w:rsid w:val="00DA0D50"/>
    <w:rsid w:val="00DA6BD8"/>
    <w:rsid w:val="00DB3886"/>
    <w:rsid w:val="00DC35C0"/>
    <w:rsid w:val="00DD0F6D"/>
    <w:rsid w:val="00DD4DCE"/>
    <w:rsid w:val="00E0528A"/>
    <w:rsid w:val="00E22521"/>
    <w:rsid w:val="00E26812"/>
    <w:rsid w:val="00E31A89"/>
    <w:rsid w:val="00E36E3B"/>
    <w:rsid w:val="00E42406"/>
    <w:rsid w:val="00E4316E"/>
    <w:rsid w:val="00E47750"/>
    <w:rsid w:val="00E51B83"/>
    <w:rsid w:val="00E53EDB"/>
    <w:rsid w:val="00E75824"/>
    <w:rsid w:val="00E826FC"/>
    <w:rsid w:val="00E92858"/>
    <w:rsid w:val="00E970A1"/>
    <w:rsid w:val="00EA0EFC"/>
    <w:rsid w:val="00EB0FF0"/>
    <w:rsid w:val="00EC6124"/>
    <w:rsid w:val="00ED56EC"/>
    <w:rsid w:val="00EE2818"/>
    <w:rsid w:val="00F03BD3"/>
    <w:rsid w:val="00F05C7D"/>
    <w:rsid w:val="00F1670E"/>
    <w:rsid w:val="00F24575"/>
    <w:rsid w:val="00F470C3"/>
    <w:rsid w:val="00F5255C"/>
    <w:rsid w:val="00F61591"/>
    <w:rsid w:val="00F717B0"/>
    <w:rsid w:val="00F7393A"/>
    <w:rsid w:val="00F77FFD"/>
    <w:rsid w:val="00F91778"/>
    <w:rsid w:val="00F96B3E"/>
    <w:rsid w:val="00FA2C96"/>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EAE0AA-58BB-4E48-B627-AE2EBC987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0</Pages>
  <Words>2586</Words>
  <Characters>1474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72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45</cp:revision>
  <dcterms:created xsi:type="dcterms:W3CDTF">2019-05-29T07:07:00Z</dcterms:created>
  <dcterms:modified xsi:type="dcterms:W3CDTF">2019-06-10T03:24:00Z</dcterms:modified>
</cp:coreProperties>
</file>